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689"/>
        <w:gridCol w:w="5805"/>
      </w:tblGrid>
      <w:tr w:rsidR="00582E9F" w14:paraId="33496C67" w14:textId="77777777" w:rsidTr="00C55F63">
        <w:tc>
          <w:tcPr>
            <w:tcW w:w="2689" w:type="dxa"/>
          </w:tcPr>
          <w:p w14:paraId="08F5DE1F" w14:textId="77777777" w:rsidR="00582E9F" w:rsidRPr="00582E9F" w:rsidRDefault="00582E9F" w:rsidP="00C55F63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NOME DO PROJETO</w:t>
            </w:r>
          </w:p>
        </w:tc>
        <w:tc>
          <w:tcPr>
            <w:tcW w:w="5805" w:type="dxa"/>
          </w:tcPr>
          <w:p w14:paraId="6B0A6779" w14:textId="3AC498B6" w:rsidR="00582E9F" w:rsidRDefault="000A0E16" w:rsidP="00C55F6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tecção de Fadiga</w:t>
            </w:r>
          </w:p>
          <w:p w14:paraId="5B56FD8A" w14:textId="36EADC18" w:rsidR="00582E9F" w:rsidRPr="00582E9F" w:rsidRDefault="00582E9F" w:rsidP="00C55F63">
            <w:pPr>
              <w:rPr>
                <w:sz w:val="28"/>
                <w:szCs w:val="28"/>
              </w:rPr>
            </w:pPr>
          </w:p>
        </w:tc>
      </w:tr>
      <w:tr w:rsidR="00582E9F" w14:paraId="62F421FF" w14:textId="77777777" w:rsidTr="00C55F63">
        <w:tc>
          <w:tcPr>
            <w:tcW w:w="2689" w:type="dxa"/>
          </w:tcPr>
          <w:p w14:paraId="3027B4E5" w14:textId="2BF5D036" w:rsidR="00582E9F" w:rsidRDefault="00582E9F" w:rsidP="00C55F63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IPO DO PROJETO</w:t>
            </w:r>
          </w:p>
        </w:tc>
        <w:tc>
          <w:tcPr>
            <w:tcW w:w="5805" w:type="dxa"/>
          </w:tcPr>
          <w:p w14:paraId="4F6DFA6A" w14:textId="1B2943C0" w:rsidR="00582E9F" w:rsidRDefault="00582E9F" w:rsidP="00C55F6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[ </w:t>
            </w:r>
            <w:r w:rsidR="000A0E16">
              <w:rPr>
                <w:sz w:val="28"/>
                <w:szCs w:val="28"/>
              </w:rPr>
              <w:t>X</w:t>
            </w:r>
            <w:r>
              <w:rPr>
                <w:sz w:val="28"/>
                <w:szCs w:val="28"/>
              </w:rPr>
              <w:t xml:space="preserve"> ] PROJETO DE PESQUISA CIENTÍFICA</w:t>
            </w:r>
          </w:p>
          <w:p w14:paraId="575C7654" w14:textId="77777777" w:rsidR="00582E9F" w:rsidRDefault="00582E9F" w:rsidP="00C55F6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   ] PROJETO DE INOVAÇÃO</w:t>
            </w:r>
          </w:p>
          <w:p w14:paraId="099B01E7" w14:textId="77777777" w:rsidR="00582E9F" w:rsidRDefault="00582E9F" w:rsidP="00C55F6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   ] PROJETO DE INTERVENÇÃO EM EMPRESA</w:t>
            </w:r>
          </w:p>
          <w:p w14:paraId="39CED55B" w14:textId="2C34677E" w:rsidR="00582E9F" w:rsidRDefault="00582E9F" w:rsidP="00C55F6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Nome da Empresa:</w:t>
            </w:r>
          </w:p>
          <w:p w14:paraId="7E537673" w14:textId="1AA4A807" w:rsidR="00582E9F" w:rsidRDefault="00582E9F" w:rsidP="00C55F63">
            <w:pPr>
              <w:rPr>
                <w:sz w:val="28"/>
                <w:szCs w:val="28"/>
              </w:rPr>
            </w:pPr>
          </w:p>
        </w:tc>
      </w:tr>
      <w:tr w:rsidR="00582E9F" w14:paraId="79864134" w14:textId="77777777" w:rsidTr="00C55F63">
        <w:tc>
          <w:tcPr>
            <w:tcW w:w="2689" w:type="dxa"/>
          </w:tcPr>
          <w:p w14:paraId="58FAA410" w14:textId="52A085AB" w:rsidR="00582E9F" w:rsidRDefault="00582E9F" w:rsidP="00C55F63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ÁREA TEMÁTICA</w:t>
            </w:r>
          </w:p>
        </w:tc>
        <w:tc>
          <w:tcPr>
            <w:tcW w:w="5805" w:type="dxa"/>
          </w:tcPr>
          <w:p w14:paraId="4C01C98A" w14:textId="4523C9F1" w:rsidR="00582E9F" w:rsidRPr="00161FF3" w:rsidRDefault="000A0E16" w:rsidP="00C55F63">
            <w:r>
              <w:t>Saúde – Fisioterapia</w:t>
            </w:r>
          </w:p>
          <w:p w14:paraId="2274E51D" w14:textId="7334CF4E" w:rsidR="00582E9F" w:rsidRPr="00161FF3" w:rsidRDefault="00582E9F" w:rsidP="00C55F63"/>
        </w:tc>
      </w:tr>
      <w:tr w:rsidR="00582E9F" w14:paraId="6E2C7144" w14:textId="77777777" w:rsidTr="00582E9F">
        <w:tc>
          <w:tcPr>
            <w:tcW w:w="2689" w:type="dxa"/>
          </w:tcPr>
          <w:p w14:paraId="1475D732" w14:textId="0B77D22D" w:rsidR="00582E9F" w:rsidRPr="00582E9F" w:rsidRDefault="00582E9F">
            <w:pPr>
              <w:rPr>
                <w:b/>
                <w:bCs/>
                <w:sz w:val="28"/>
                <w:szCs w:val="28"/>
              </w:rPr>
            </w:pPr>
            <w:r w:rsidRPr="00582E9F">
              <w:rPr>
                <w:b/>
                <w:bCs/>
                <w:sz w:val="28"/>
                <w:szCs w:val="28"/>
              </w:rPr>
              <w:t>ESTUDANTES</w:t>
            </w:r>
          </w:p>
        </w:tc>
        <w:tc>
          <w:tcPr>
            <w:tcW w:w="5805" w:type="dxa"/>
          </w:tcPr>
          <w:p w14:paraId="32E5DA0C" w14:textId="3C94E9F0" w:rsidR="00582E9F" w:rsidRPr="00161FF3" w:rsidRDefault="000A0E16">
            <w:r>
              <w:t>Enzo Ramon Campa e Leandro Ceron Durau</w:t>
            </w:r>
          </w:p>
          <w:p w14:paraId="07CD6871" w14:textId="22D07A05" w:rsidR="00582E9F" w:rsidRPr="00161FF3" w:rsidRDefault="00582E9F"/>
        </w:tc>
      </w:tr>
      <w:tr w:rsidR="00582E9F" w14:paraId="7A5DFA7C" w14:textId="77777777" w:rsidTr="00582E9F">
        <w:tc>
          <w:tcPr>
            <w:tcW w:w="2689" w:type="dxa"/>
          </w:tcPr>
          <w:p w14:paraId="3A024313" w14:textId="0AB128F0" w:rsidR="00582E9F" w:rsidRPr="00582E9F" w:rsidRDefault="00582E9F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ORIENTADOR</w:t>
            </w:r>
            <w:r w:rsidR="006A7DBB">
              <w:rPr>
                <w:b/>
                <w:bCs/>
                <w:sz w:val="28"/>
                <w:szCs w:val="28"/>
              </w:rPr>
              <w:t>(A)</w:t>
            </w:r>
          </w:p>
        </w:tc>
        <w:tc>
          <w:tcPr>
            <w:tcW w:w="5805" w:type="dxa"/>
          </w:tcPr>
          <w:p w14:paraId="23349738" w14:textId="38C51367" w:rsidR="00582E9F" w:rsidRPr="00161FF3" w:rsidRDefault="000A0E16">
            <w:proofErr w:type="spellStart"/>
            <w:r w:rsidRPr="000A0E16">
              <w:t>Andre</w:t>
            </w:r>
            <w:proofErr w:type="spellEnd"/>
            <w:r w:rsidRPr="000A0E16">
              <w:t xml:space="preserve"> Gustavo </w:t>
            </w:r>
            <w:proofErr w:type="spellStart"/>
            <w:r w:rsidRPr="000A0E16">
              <w:t>Hochuli</w:t>
            </w:r>
            <w:proofErr w:type="spellEnd"/>
          </w:p>
          <w:p w14:paraId="03D41609" w14:textId="0930763C" w:rsidR="00582E9F" w:rsidRPr="00161FF3" w:rsidRDefault="00582E9F"/>
        </w:tc>
      </w:tr>
      <w:tr w:rsidR="00582E9F" w14:paraId="36288D34" w14:textId="77777777" w:rsidTr="00582E9F">
        <w:tc>
          <w:tcPr>
            <w:tcW w:w="2689" w:type="dxa"/>
          </w:tcPr>
          <w:p w14:paraId="025F4F20" w14:textId="21C06A2D" w:rsidR="00582E9F" w:rsidRPr="00582E9F" w:rsidRDefault="00582E9F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CO-ORIENTADOR</w:t>
            </w:r>
            <w:r w:rsidR="006A7DBB">
              <w:rPr>
                <w:b/>
                <w:bCs/>
                <w:sz w:val="28"/>
                <w:szCs w:val="28"/>
              </w:rPr>
              <w:t>(A)</w:t>
            </w:r>
          </w:p>
        </w:tc>
        <w:tc>
          <w:tcPr>
            <w:tcW w:w="5805" w:type="dxa"/>
          </w:tcPr>
          <w:p w14:paraId="3441913F" w14:textId="77777777" w:rsidR="00582E9F" w:rsidRPr="00161FF3" w:rsidRDefault="00582E9F"/>
          <w:p w14:paraId="1D6B3DA4" w14:textId="3399F465" w:rsidR="00582E9F" w:rsidRPr="00161FF3" w:rsidRDefault="00582E9F"/>
        </w:tc>
      </w:tr>
      <w:tr w:rsidR="00582E9F" w14:paraId="45A763FA" w14:textId="77777777" w:rsidTr="00F94C1A">
        <w:tc>
          <w:tcPr>
            <w:tcW w:w="8494" w:type="dxa"/>
            <w:gridSpan w:val="2"/>
          </w:tcPr>
          <w:p w14:paraId="239FD47C" w14:textId="090912D1" w:rsidR="00582E9F" w:rsidRDefault="00582E9F" w:rsidP="0078146B">
            <w:pPr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DESCRIÇÃO SUMARIZADA DO PROJETO (até 200 palavras)</w:t>
            </w:r>
          </w:p>
        </w:tc>
      </w:tr>
      <w:tr w:rsidR="00582E9F" w:rsidRPr="00161FF3" w14:paraId="09419221" w14:textId="77777777" w:rsidTr="00A62831">
        <w:tc>
          <w:tcPr>
            <w:tcW w:w="8494" w:type="dxa"/>
            <w:gridSpan w:val="2"/>
          </w:tcPr>
          <w:p w14:paraId="69D6A41E" w14:textId="77777777" w:rsidR="00582E9F" w:rsidRPr="00161FF3" w:rsidRDefault="00582E9F"/>
          <w:p w14:paraId="74FAA876" w14:textId="31306FA1" w:rsidR="00582E9F" w:rsidRDefault="000A0E16">
            <w:r>
              <w:t>Base: Idosos realizando o exercício de Levantar-se e Se sentar, com a informação da localização de vários pontos do corpo.</w:t>
            </w:r>
          </w:p>
          <w:p w14:paraId="08D7A88E" w14:textId="77777777" w:rsidR="000A0E16" w:rsidRDefault="000A0E16"/>
          <w:p w14:paraId="3C1083EF" w14:textId="77777777" w:rsidR="000A0E16" w:rsidRDefault="000A0E16">
            <w:r>
              <w:t>Objetivo: Detectar quando ocorre a fadiga e como o corpo começa a responder sobre essa fadiga.</w:t>
            </w:r>
          </w:p>
          <w:p w14:paraId="013DF769" w14:textId="200A0939" w:rsidR="000A0E16" w:rsidRPr="00161FF3" w:rsidRDefault="000A0E16">
            <w:r>
              <w:t xml:space="preserve"> </w:t>
            </w:r>
          </w:p>
          <w:p w14:paraId="3F9DDAF6" w14:textId="77777777" w:rsidR="00582E9F" w:rsidRPr="00161FF3" w:rsidRDefault="00582E9F"/>
          <w:p w14:paraId="01193D74" w14:textId="77777777" w:rsidR="00582E9F" w:rsidRPr="00161FF3" w:rsidRDefault="00582E9F"/>
          <w:p w14:paraId="6FB0920F" w14:textId="77777777" w:rsidR="00582E9F" w:rsidRPr="00161FF3" w:rsidRDefault="00582E9F"/>
          <w:p w14:paraId="2B90BEC8" w14:textId="77777777" w:rsidR="00582E9F" w:rsidRPr="00161FF3" w:rsidRDefault="00582E9F"/>
          <w:p w14:paraId="2D2B4B0B" w14:textId="77777777" w:rsidR="00582E9F" w:rsidRPr="00161FF3" w:rsidRDefault="00582E9F"/>
          <w:p w14:paraId="78A229AB" w14:textId="77777777" w:rsidR="00582E9F" w:rsidRPr="00161FF3" w:rsidRDefault="00582E9F"/>
          <w:p w14:paraId="3BA38573" w14:textId="77777777" w:rsidR="00582E9F" w:rsidRPr="00161FF3" w:rsidRDefault="00582E9F"/>
          <w:p w14:paraId="33C1BB96" w14:textId="77777777" w:rsidR="00582E9F" w:rsidRPr="00161FF3" w:rsidRDefault="00582E9F"/>
          <w:p w14:paraId="6466C77D" w14:textId="77777777" w:rsidR="00582E9F" w:rsidRPr="00161FF3" w:rsidRDefault="00582E9F"/>
          <w:p w14:paraId="57BD4138" w14:textId="77777777" w:rsidR="00582E9F" w:rsidRPr="00161FF3" w:rsidRDefault="00582E9F"/>
          <w:p w14:paraId="34A2CB1A" w14:textId="77777777" w:rsidR="00582E9F" w:rsidRPr="00161FF3" w:rsidRDefault="00582E9F"/>
          <w:p w14:paraId="620FCC88" w14:textId="77777777" w:rsidR="00582E9F" w:rsidRPr="00161FF3" w:rsidRDefault="00582E9F"/>
          <w:p w14:paraId="41EDB20C" w14:textId="77777777" w:rsidR="00582E9F" w:rsidRPr="00161FF3" w:rsidRDefault="00582E9F"/>
          <w:p w14:paraId="2C8B09E1" w14:textId="77777777" w:rsidR="00582E9F" w:rsidRPr="00161FF3" w:rsidRDefault="00582E9F"/>
          <w:p w14:paraId="742872EB" w14:textId="4ECD96A2" w:rsidR="00582E9F" w:rsidRDefault="00582E9F"/>
          <w:p w14:paraId="4018A908" w14:textId="0D196C21" w:rsidR="00161FF3" w:rsidRDefault="00161FF3"/>
          <w:p w14:paraId="2355E7C3" w14:textId="31A8D90A" w:rsidR="00161FF3" w:rsidRDefault="00161FF3"/>
          <w:p w14:paraId="359B2D20" w14:textId="1D1EEBF6" w:rsidR="00161FF3" w:rsidRDefault="00161FF3"/>
          <w:p w14:paraId="464EECD9" w14:textId="5CE10850" w:rsidR="00161FF3" w:rsidRDefault="00161FF3"/>
          <w:p w14:paraId="4008C9D7" w14:textId="2C3422B6" w:rsidR="00161FF3" w:rsidRDefault="00161FF3"/>
          <w:p w14:paraId="7BA4D339" w14:textId="7D482804" w:rsidR="00161FF3" w:rsidRDefault="00161FF3"/>
          <w:p w14:paraId="54341A76" w14:textId="6DE80831" w:rsidR="00161FF3" w:rsidRDefault="00161FF3"/>
          <w:p w14:paraId="286FAD74" w14:textId="77777777" w:rsidR="00161FF3" w:rsidRPr="00161FF3" w:rsidRDefault="00161FF3"/>
          <w:p w14:paraId="60DFEADA" w14:textId="5FF5CF8E" w:rsidR="00161FF3" w:rsidRPr="00161FF3" w:rsidRDefault="00161FF3"/>
        </w:tc>
      </w:tr>
    </w:tbl>
    <w:p w14:paraId="2DB3F86C" w14:textId="66EBAA85" w:rsidR="00565DA9" w:rsidRDefault="00565DA9"/>
    <w:p w14:paraId="013D7893" w14:textId="77777777" w:rsidR="00336EDA" w:rsidRDefault="00336EDA"/>
    <w:sectPr w:rsidR="00336EDA" w:rsidSect="00EC5E3F">
      <w:headerReference w:type="default" r:id="rId6"/>
      <w:footerReference w:type="default" r:id="rId7"/>
      <w:pgSz w:w="11906" w:h="16838"/>
      <w:pgMar w:top="1418" w:right="1701" w:bottom="85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036D35" w14:textId="77777777" w:rsidR="00EC5E3F" w:rsidRDefault="00EC5E3F" w:rsidP="00336EDA">
      <w:pPr>
        <w:spacing w:after="0" w:line="240" w:lineRule="auto"/>
      </w:pPr>
      <w:r>
        <w:separator/>
      </w:r>
    </w:p>
  </w:endnote>
  <w:endnote w:type="continuationSeparator" w:id="0">
    <w:p w14:paraId="7BDB5F09" w14:textId="77777777" w:rsidR="00EC5E3F" w:rsidRDefault="00EC5E3F" w:rsidP="00336E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8FEDF" w14:textId="2ACAF3BD" w:rsidR="0088244A" w:rsidRPr="0088244A" w:rsidRDefault="0088244A" w:rsidP="0088244A">
    <w:pPr>
      <w:pStyle w:val="Rodap"/>
      <w:jc w:val="right"/>
      <w:rPr>
        <w:sz w:val="16"/>
        <w:szCs w:val="16"/>
      </w:rPr>
    </w:pPr>
    <w:r w:rsidRPr="0088244A">
      <w:rPr>
        <w:sz w:val="16"/>
        <w:szCs w:val="16"/>
      </w:rPr>
      <w:fldChar w:fldCharType="begin"/>
    </w:r>
    <w:r w:rsidRPr="0088244A">
      <w:rPr>
        <w:sz w:val="16"/>
        <w:szCs w:val="16"/>
      </w:rPr>
      <w:instrText xml:space="preserve"> FILENAME \* MERGEFORMAT </w:instrText>
    </w:r>
    <w:r w:rsidRPr="0088244A">
      <w:rPr>
        <w:sz w:val="16"/>
        <w:szCs w:val="16"/>
      </w:rPr>
      <w:fldChar w:fldCharType="separate"/>
    </w:r>
    <w:r w:rsidR="006A7DBB">
      <w:rPr>
        <w:noProof/>
        <w:sz w:val="16"/>
        <w:szCs w:val="16"/>
      </w:rPr>
      <w:t>BCC_TCC_Submissão de Proposta_v2023.docx</w:t>
    </w:r>
    <w:r w:rsidRPr="0088244A"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E3327D" w14:textId="77777777" w:rsidR="00EC5E3F" w:rsidRDefault="00EC5E3F" w:rsidP="00336EDA">
      <w:pPr>
        <w:spacing w:after="0" w:line="240" w:lineRule="auto"/>
      </w:pPr>
      <w:r>
        <w:separator/>
      </w:r>
    </w:p>
  </w:footnote>
  <w:footnote w:type="continuationSeparator" w:id="0">
    <w:p w14:paraId="33ED4775" w14:textId="77777777" w:rsidR="00EC5E3F" w:rsidRDefault="00EC5E3F" w:rsidP="00336E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63"/>
      <w:gridCol w:w="6231"/>
    </w:tblGrid>
    <w:tr w:rsidR="00336EDA" w14:paraId="79DB5E6D" w14:textId="77777777" w:rsidTr="00336EDA">
      <w:tc>
        <w:tcPr>
          <w:tcW w:w="2263" w:type="dxa"/>
        </w:tcPr>
        <w:p w14:paraId="26EC9EB3" w14:textId="60293500" w:rsidR="00336EDA" w:rsidRDefault="00336EDA">
          <w:pPr>
            <w:pStyle w:val="Cabealho"/>
          </w:pPr>
          <w:r>
            <w:rPr>
              <w:noProof/>
            </w:rPr>
            <w:drawing>
              <wp:inline distT="0" distB="0" distL="0" distR="0" wp14:anchorId="27E32D46" wp14:editId="476ACA9C">
                <wp:extent cx="1198418" cy="604003"/>
                <wp:effectExtent l="0" t="0" r="1905" b="5715"/>
                <wp:docPr id="2" name="Imagem 2" descr="Logotipo&#10;&#10;Descrição gerada automaticamente com confiança médi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m 2" descr="Logotipo&#10;&#10;Descrição gerada automaticamente com confiança média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38683" cy="67469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31" w:type="dxa"/>
        </w:tcPr>
        <w:p w14:paraId="35391679" w14:textId="77777777" w:rsidR="00336EDA" w:rsidRDefault="00336EDA" w:rsidP="00336EDA">
          <w:pPr>
            <w:pStyle w:val="Cabealho"/>
            <w:jc w:val="right"/>
          </w:pPr>
          <w:r>
            <w:t>ESCOLA POLITÉCNICA</w:t>
          </w:r>
        </w:p>
        <w:p w14:paraId="29064F41" w14:textId="188B5B45" w:rsidR="00336EDA" w:rsidRDefault="00336EDA" w:rsidP="00336EDA">
          <w:pPr>
            <w:pStyle w:val="Cabealho"/>
            <w:jc w:val="right"/>
          </w:pPr>
          <w:r>
            <w:t>BACHARELADO EM CIÊNCIA DA COMPUTAÇÃO</w:t>
          </w:r>
        </w:p>
        <w:p w14:paraId="721B4A26" w14:textId="77777777" w:rsidR="00336EDA" w:rsidRDefault="00336EDA" w:rsidP="00336EDA">
          <w:pPr>
            <w:pStyle w:val="Cabealho"/>
            <w:jc w:val="right"/>
          </w:pPr>
          <w:r>
            <w:t>EXPERIÊNCIA CRIATIVA: PROJETO TRANSFORMADOR I</w:t>
          </w:r>
        </w:p>
        <w:p w14:paraId="5E90F387" w14:textId="77777777" w:rsidR="00336EDA" w:rsidRDefault="00336EDA">
          <w:pPr>
            <w:pStyle w:val="Cabealho"/>
          </w:pPr>
        </w:p>
      </w:tc>
    </w:tr>
  </w:tbl>
  <w:p w14:paraId="619563F4" w14:textId="77777777" w:rsidR="00336EDA" w:rsidRDefault="00336EDA" w:rsidP="00336EDA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3NrY0MDcyNjYwszRT0lEKTi0uzszPAykwrgUA2SoAZSwAAAA="/>
  </w:docVars>
  <w:rsids>
    <w:rsidRoot w:val="00336EDA"/>
    <w:rsid w:val="00063A63"/>
    <w:rsid w:val="000A0E16"/>
    <w:rsid w:val="0014491F"/>
    <w:rsid w:val="00161FF3"/>
    <w:rsid w:val="001D5E3E"/>
    <w:rsid w:val="001D6462"/>
    <w:rsid w:val="00211304"/>
    <w:rsid w:val="003328FD"/>
    <w:rsid w:val="00336EDA"/>
    <w:rsid w:val="00467788"/>
    <w:rsid w:val="00477AC6"/>
    <w:rsid w:val="004908EA"/>
    <w:rsid w:val="00565DA9"/>
    <w:rsid w:val="00582E9F"/>
    <w:rsid w:val="006A7DBB"/>
    <w:rsid w:val="00747FB0"/>
    <w:rsid w:val="0088244A"/>
    <w:rsid w:val="008A63FE"/>
    <w:rsid w:val="009770D8"/>
    <w:rsid w:val="00A233A6"/>
    <w:rsid w:val="00AB20E7"/>
    <w:rsid w:val="00AD3C05"/>
    <w:rsid w:val="00CA5210"/>
    <w:rsid w:val="00E717DC"/>
    <w:rsid w:val="00EB7A0D"/>
    <w:rsid w:val="00EC5E3F"/>
    <w:rsid w:val="00F65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8CB5072"/>
  <w15:chartTrackingRefBased/>
  <w15:docId w15:val="{3841AC57-5AC1-4072-BE7D-D0756AB1E1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336ED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336EDA"/>
  </w:style>
  <w:style w:type="paragraph" w:styleId="Rodap">
    <w:name w:val="footer"/>
    <w:basedOn w:val="Normal"/>
    <w:link w:val="RodapChar"/>
    <w:uiPriority w:val="99"/>
    <w:unhideWhenUsed/>
    <w:rsid w:val="00336ED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336EDA"/>
  </w:style>
  <w:style w:type="table" w:styleId="Tabelacomgrade">
    <w:name w:val="Table Grid"/>
    <w:basedOn w:val="Tabelanormal"/>
    <w:uiPriority w:val="39"/>
    <w:rsid w:val="00336E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786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66155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46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967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884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4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966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881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444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33987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942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581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922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2769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566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98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Submissão de Proposta</vt:lpstr>
    </vt:vector>
  </TitlesOfParts>
  <Company/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ssão de Proposta</dc:title>
  <dc:subject/>
  <dc:creator>Sheila Reinehr</dc:creator>
  <cp:keywords/>
  <dc:description/>
  <cp:lastModifiedBy>Leandro Durau</cp:lastModifiedBy>
  <cp:revision>3</cp:revision>
  <dcterms:created xsi:type="dcterms:W3CDTF">2024-02-19T13:52:00Z</dcterms:created>
  <dcterms:modified xsi:type="dcterms:W3CDTF">2024-02-25T22:56:00Z</dcterms:modified>
</cp:coreProperties>
</file>